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D4FE9" w14:textId="0A1F22C3" w:rsidR="00A75CA4" w:rsidRPr="00102BFD" w:rsidRDefault="00EE2218">
      <w:pPr>
        <w:rPr>
          <w:rFonts w:asciiTheme="minorHAnsi" w:hAnsiTheme="minorHAnsi" w:cstheme="minorHAnsi"/>
          <w:b/>
          <w:bCs/>
          <w:sz w:val="40"/>
          <w:szCs w:val="36"/>
        </w:rPr>
      </w:pPr>
      <w:r w:rsidRPr="00EE2218">
        <w:rPr>
          <w:rFonts w:asciiTheme="minorHAnsi" w:hAnsiTheme="minorHAnsi" w:cstheme="minorHAnsi"/>
          <w:b/>
          <w:bCs/>
          <w:sz w:val="40"/>
          <w:szCs w:val="36"/>
        </w:rPr>
        <w:t>Class Diagram Skeleton</w:t>
      </w:r>
    </w:p>
    <w:p w14:paraId="415A7800" w14:textId="77777777" w:rsidR="00A75CA4" w:rsidRPr="00A75CA4" w:rsidRDefault="00A75CA4" w:rsidP="00A75CA4">
      <w:pPr>
        <w:rPr>
          <w:rFonts w:asciiTheme="minorHAnsi" w:hAnsiTheme="minorHAnsi" w:cstheme="minorHAnsi"/>
        </w:rPr>
      </w:pPr>
    </w:p>
    <w:p w14:paraId="622C9108" w14:textId="62C4C283" w:rsidR="00102BFD" w:rsidRDefault="00102BFD">
      <w:pPr>
        <w:rPr>
          <w:rFonts w:asciiTheme="minorHAnsi" w:hAnsiTheme="minorHAnsi" w:cstheme="minorHAnsi"/>
        </w:rPr>
      </w:pPr>
    </w:p>
    <w:p w14:paraId="3166F6EE" w14:textId="6785591F" w:rsidR="00102BFD" w:rsidRDefault="00102BFD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7671"/>
      </w:tblGrid>
      <w:tr w:rsidR="004416F3" w14:paraId="1B0A4690" w14:textId="77777777" w:rsidTr="004416F3">
        <w:trPr>
          <w:trHeight w:val="570"/>
        </w:trPr>
        <w:tc>
          <w:tcPr>
            <w:tcW w:w="1345" w:type="dxa"/>
            <w:vMerge w:val="restart"/>
          </w:tcPr>
          <w:p w14:paraId="2B6534FD" w14:textId="65163863" w:rsidR="004416F3" w:rsidRPr="004416F3" w:rsidRDefault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416F3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ackage: Client</w:t>
            </w:r>
          </w:p>
        </w:tc>
        <w:tc>
          <w:tcPr>
            <w:tcW w:w="7671" w:type="dxa"/>
          </w:tcPr>
          <w:p w14:paraId="60EAF926" w14:textId="7AF71E25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>: GUI</w:t>
            </w:r>
          </w:p>
          <w:p w14:paraId="64AEA559" w14:textId="77777777" w:rsidR="004416F3" w:rsidRPr="004416F3" w:rsidRDefault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47C40FE7" w14:textId="77777777" w:rsidTr="004416F3">
        <w:trPr>
          <w:trHeight w:val="569"/>
        </w:trPr>
        <w:tc>
          <w:tcPr>
            <w:tcW w:w="1345" w:type="dxa"/>
            <w:vMerge/>
          </w:tcPr>
          <w:p w14:paraId="1926883A" w14:textId="77777777" w:rsidR="004416F3" w:rsidRPr="004416F3" w:rsidRDefault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  <w:tc>
          <w:tcPr>
            <w:tcW w:w="7671" w:type="dxa"/>
          </w:tcPr>
          <w:p w14:paraId="7644C846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1C4E96A4" w14:textId="77777777" w:rsidTr="004416F3">
        <w:trPr>
          <w:trHeight w:val="2199"/>
        </w:trPr>
        <w:tc>
          <w:tcPr>
            <w:tcW w:w="1345" w:type="dxa"/>
            <w:vMerge w:val="restart"/>
          </w:tcPr>
          <w:p w14:paraId="7441C61F" w14:textId="303453FD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416F3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ackage: Common</w:t>
            </w:r>
          </w:p>
        </w:tc>
        <w:tc>
          <w:tcPr>
            <w:tcW w:w="7671" w:type="dxa"/>
          </w:tcPr>
          <w:p w14:paraId="01AF7CE2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  <w:p w14:paraId="44569051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>: Asset</w:t>
            </w:r>
          </w:p>
          <w:p w14:paraId="47EB3F55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Attributes:</w:t>
            </w:r>
          </w:p>
          <w:p w14:paraId="1B292530" w14:textId="07502F7C" w:rsidR="004416F3" w:rsidRDefault="004416F3" w:rsidP="004416F3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 xml:space="preserve">String: </w:t>
            </w:r>
            <w:proofErr w:type="spellStart"/>
            <w:r w:rsidRPr="004416F3">
              <w:rPr>
                <w:rFonts w:asciiTheme="minorHAnsi" w:hAnsiTheme="minorHAnsi" w:cstheme="minorHAnsi"/>
                <w:szCs w:val="24"/>
              </w:rPr>
              <w:t>assetName</w:t>
            </w:r>
            <w:proofErr w:type="spellEnd"/>
          </w:p>
          <w:p w14:paraId="2A3A6783" w14:textId="299ECDE0" w:rsidR="009C482F" w:rsidRDefault="009C482F" w:rsidP="004416F3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String: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assetUnitType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 xml:space="preserve"> (</w:t>
            </w:r>
            <w:proofErr w:type="spellStart"/>
            <w:proofErr w:type="gramStart"/>
            <w:r>
              <w:rPr>
                <w:rFonts w:asciiTheme="minorHAnsi" w:hAnsiTheme="minorHAnsi" w:cstheme="minorHAnsi"/>
                <w:szCs w:val="24"/>
              </w:rPr>
              <w:t>eg</w:t>
            </w:r>
            <w:proofErr w:type="spellEnd"/>
            <w:proofErr w:type="gramEnd"/>
            <w:r>
              <w:rPr>
                <w:rFonts w:asciiTheme="minorHAnsi" w:hAnsiTheme="minorHAnsi" w:cstheme="minorHAnsi"/>
                <w:szCs w:val="24"/>
              </w:rPr>
              <w:t xml:space="preserve"> hours, kg, people)</w:t>
            </w:r>
          </w:p>
          <w:p w14:paraId="76CD49AF" w14:textId="77777777" w:rsid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Methods:</w:t>
            </w:r>
          </w:p>
          <w:p w14:paraId="0CD53D1D" w14:textId="07738BF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ab/>
            </w:r>
          </w:p>
          <w:p w14:paraId="1A5A7BDD" w14:textId="18CAC65C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02D7C488" w14:textId="77777777" w:rsidTr="004416F3">
        <w:trPr>
          <w:trHeight w:val="2199"/>
        </w:trPr>
        <w:tc>
          <w:tcPr>
            <w:tcW w:w="1345" w:type="dxa"/>
            <w:vMerge/>
          </w:tcPr>
          <w:p w14:paraId="4948CD99" w14:textId="77777777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  <w:tc>
          <w:tcPr>
            <w:tcW w:w="7671" w:type="dxa"/>
          </w:tcPr>
          <w:p w14:paraId="45CE0712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 xml:space="preserve">: </w:t>
            </w:r>
            <w:proofErr w:type="spellStart"/>
            <w:r w:rsidRPr="004416F3">
              <w:rPr>
                <w:rFonts w:asciiTheme="minorHAnsi" w:hAnsiTheme="minorHAnsi" w:cstheme="minorHAnsi"/>
                <w:szCs w:val="24"/>
              </w:rPr>
              <w:t>OrganisationalUnit</w:t>
            </w:r>
            <w:proofErr w:type="spellEnd"/>
          </w:p>
          <w:p w14:paraId="0BF21057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Attributes:</w:t>
            </w:r>
          </w:p>
          <w:p w14:paraId="60698211" w14:textId="77777777" w:rsidR="004416F3" w:rsidRPr="004416F3" w:rsidRDefault="004416F3" w:rsidP="004416F3">
            <w:pPr>
              <w:pStyle w:val="ListParagraph"/>
              <w:numPr>
                <w:ilvl w:val="1"/>
                <w:numId w:val="4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 xml:space="preserve">String: </w:t>
            </w:r>
            <w:proofErr w:type="spellStart"/>
            <w:r w:rsidRPr="004416F3">
              <w:rPr>
                <w:rFonts w:asciiTheme="minorHAnsi" w:hAnsiTheme="minorHAnsi" w:cstheme="minorHAnsi"/>
                <w:szCs w:val="24"/>
              </w:rPr>
              <w:t>unitName</w:t>
            </w:r>
            <w:proofErr w:type="spellEnd"/>
          </w:p>
          <w:p w14:paraId="4AAFA350" w14:textId="77777777" w:rsidR="004416F3" w:rsidRPr="004416F3" w:rsidRDefault="004416F3" w:rsidP="004416F3">
            <w:pPr>
              <w:pStyle w:val="ListParagraph"/>
              <w:numPr>
                <w:ilvl w:val="1"/>
                <w:numId w:val="4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 xml:space="preserve">HashMap&lt;String asset, int quantity&gt;: </w:t>
            </w:r>
            <w:proofErr w:type="spellStart"/>
            <w:r w:rsidRPr="004416F3">
              <w:rPr>
                <w:rFonts w:asciiTheme="minorHAnsi" w:hAnsiTheme="minorHAnsi" w:cstheme="minorHAnsi"/>
                <w:szCs w:val="24"/>
              </w:rPr>
              <w:t>availableAssets</w:t>
            </w:r>
            <w:proofErr w:type="spellEnd"/>
          </w:p>
          <w:p w14:paraId="4F19056F" w14:textId="3C90BF4D" w:rsidR="004416F3" w:rsidRDefault="004416F3" w:rsidP="004416F3">
            <w:pPr>
              <w:pStyle w:val="ListParagraph"/>
              <w:numPr>
                <w:ilvl w:val="1"/>
                <w:numId w:val="4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 xml:space="preserve">int: </w:t>
            </w:r>
            <w:proofErr w:type="spellStart"/>
            <w:r w:rsidRPr="004416F3">
              <w:rPr>
                <w:rFonts w:asciiTheme="minorHAnsi" w:hAnsiTheme="minorHAnsi" w:cstheme="minorHAnsi"/>
                <w:szCs w:val="24"/>
              </w:rPr>
              <w:t>availableCredits</w:t>
            </w:r>
            <w:proofErr w:type="spellEnd"/>
          </w:p>
          <w:p w14:paraId="1807C936" w14:textId="73D67204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ab/>
              <w:t>Methods:</w:t>
            </w:r>
          </w:p>
          <w:p w14:paraId="09043E54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5CA0E38A" w14:textId="77777777" w:rsidTr="004416F3">
        <w:trPr>
          <w:trHeight w:val="2199"/>
        </w:trPr>
        <w:tc>
          <w:tcPr>
            <w:tcW w:w="1345" w:type="dxa"/>
            <w:vMerge/>
          </w:tcPr>
          <w:p w14:paraId="2A9B48BC" w14:textId="77777777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  <w:tc>
          <w:tcPr>
            <w:tcW w:w="7671" w:type="dxa"/>
          </w:tcPr>
          <w:p w14:paraId="73E0E86F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>: User</w:t>
            </w:r>
          </w:p>
          <w:p w14:paraId="1641EA3B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Attributes:</w:t>
            </w:r>
          </w:p>
          <w:p w14:paraId="79C38F4E" w14:textId="77777777" w:rsidR="004416F3" w:rsidRPr="004416F3" w:rsidRDefault="004416F3" w:rsidP="004416F3">
            <w:pPr>
              <w:pStyle w:val="ListParagraph"/>
              <w:numPr>
                <w:ilvl w:val="1"/>
                <w:numId w:val="3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String: username</w:t>
            </w:r>
          </w:p>
          <w:p w14:paraId="5E5D942D" w14:textId="77777777" w:rsidR="004416F3" w:rsidRPr="004416F3" w:rsidRDefault="004416F3" w:rsidP="004416F3">
            <w:pPr>
              <w:pStyle w:val="ListParagraph"/>
              <w:numPr>
                <w:ilvl w:val="1"/>
                <w:numId w:val="3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Int: role</w:t>
            </w:r>
          </w:p>
          <w:p w14:paraId="470A7177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Methods</w:t>
            </w:r>
          </w:p>
          <w:p w14:paraId="22421809" w14:textId="76AFCA61" w:rsidR="004416F3" w:rsidRPr="004416F3" w:rsidRDefault="004416F3" w:rsidP="004416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Cs w:val="24"/>
              </w:rPr>
            </w:pPr>
            <w:proofErr w:type="gramStart"/>
            <w:r w:rsidRPr="004416F3">
              <w:rPr>
                <w:rFonts w:asciiTheme="minorHAnsi" w:hAnsiTheme="minorHAnsi" w:cstheme="minorHAnsi"/>
                <w:szCs w:val="24"/>
              </w:rPr>
              <w:t>Login(</w:t>
            </w:r>
            <w:proofErr w:type="gramEnd"/>
            <w:r w:rsidRPr="004416F3">
              <w:rPr>
                <w:rFonts w:asciiTheme="minorHAnsi" w:hAnsiTheme="minorHAnsi" w:cstheme="minorHAnsi"/>
                <w:szCs w:val="24"/>
              </w:rPr>
              <w:t>String username, String password)</w:t>
            </w:r>
          </w:p>
        </w:tc>
      </w:tr>
      <w:tr w:rsidR="004416F3" w14:paraId="4012929E" w14:textId="77777777" w:rsidTr="004416F3">
        <w:tc>
          <w:tcPr>
            <w:tcW w:w="1345" w:type="dxa"/>
          </w:tcPr>
          <w:p w14:paraId="0DF5E4C0" w14:textId="6286EFFE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416F3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ackage: Server</w:t>
            </w:r>
          </w:p>
        </w:tc>
        <w:tc>
          <w:tcPr>
            <w:tcW w:w="7671" w:type="dxa"/>
          </w:tcPr>
          <w:p w14:paraId="5072F00D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Class: Database</w:t>
            </w:r>
          </w:p>
          <w:p w14:paraId="2D55650E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01B8E2A4" w14:textId="77777777" w:rsidR="00102BFD" w:rsidRPr="00B25B88" w:rsidRDefault="00102BFD">
      <w:pPr>
        <w:rPr>
          <w:rFonts w:asciiTheme="minorHAnsi" w:hAnsiTheme="minorHAnsi" w:cstheme="minorHAnsi"/>
        </w:rPr>
      </w:pPr>
    </w:p>
    <w:sectPr w:rsidR="00102BFD" w:rsidRPr="00B25B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C2CB4"/>
    <w:multiLevelType w:val="hybridMultilevel"/>
    <w:tmpl w:val="33C2EC3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B56C9"/>
    <w:multiLevelType w:val="hybridMultilevel"/>
    <w:tmpl w:val="4F2240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019FF"/>
    <w:multiLevelType w:val="hybridMultilevel"/>
    <w:tmpl w:val="F04E7B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1C554B"/>
    <w:multiLevelType w:val="hybridMultilevel"/>
    <w:tmpl w:val="7C9E47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774E0"/>
    <w:multiLevelType w:val="hybridMultilevel"/>
    <w:tmpl w:val="280CD4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tDQyMjI3BTINjJR0lIJTi4sz8/NACoxqAYFIYuUsAAAA"/>
  </w:docVars>
  <w:rsids>
    <w:rsidRoot w:val="00521CBD"/>
    <w:rsid w:val="000175E1"/>
    <w:rsid w:val="00102BFD"/>
    <w:rsid w:val="00124C84"/>
    <w:rsid w:val="00315E05"/>
    <w:rsid w:val="004416F3"/>
    <w:rsid w:val="004E64D4"/>
    <w:rsid w:val="00521CBD"/>
    <w:rsid w:val="0056201D"/>
    <w:rsid w:val="006D700F"/>
    <w:rsid w:val="007D4F48"/>
    <w:rsid w:val="007E3C7F"/>
    <w:rsid w:val="009C482F"/>
    <w:rsid w:val="00A75CA4"/>
    <w:rsid w:val="00B25B88"/>
    <w:rsid w:val="00D11749"/>
    <w:rsid w:val="00EE2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7FEF"/>
  <w15:chartTrackingRefBased/>
  <w15:docId w15:val="{D4FB2EE7-9833-4F0E-9B80-C3078D5B0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00F"/>
    <w:pPr>
      <w:spacing w:after="0" w:line="240" w:lineRule="auto"/>
    </w:pPr>
    <w:rPr>
      <w:rFonts w:ascii="Cambria" w:hAnsi="Cambr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C7F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4F48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700F"/>
    <w:pPr>
      <w:keepNext/>
      <w:keepLines/>
      <w:spacing w:before="40"/>
      <w:outlineLvl w:val="2"/>
    </w:pPr>
    <w:rPr>
      <w:rFonts w:eastAsiaTheme="majorEastAsia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E3C7F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C7F"/>
    <w:rPr>
      <w:rFonts w:ascii="Cambria" w:eastAsiaTheme="majorEastAsia" w:hAnsi="Cambria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E3C7F"/>
    <w:rPr>
      <w:rFonts w:ascii="Cambria" w:eastAsiaTheme="majorEastAsia" w:hAnsi="Cambria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4F48"/>
    <w:rPr>
      <w:rFonts w:ascii="Cambria" w:eastAsiaTheme="majorEastAsia" w:hAnsi="Cambria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700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D700F"/>
    <w:rPr>
      <w:rFonts w:ascii="Cambria" w:eastAsiaTheme="minorEastAsia" w:hAnsi="Cambria"/>
      <w:color w:val="5A5A5A" w:themeColor="text1" w:themeTint="A5"/>
      <w:spacing w:val="15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D700F"/>
    <w:rPr>
      <w:rFonts w:ascii="Cambria" w:eastAsiaTheme="majorEastAsia" w:hAnsi="Cambria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25B88"/>
    <w:pPr>
      <w:ind w:left="720"/>
      <w:contextualSpacing/>
    </w:pPr>
  </w:style>
  <w:style w:type="table" w:styleId="TableGrid">
    <w:name w:val="Table Grid"/>
    <w:basedOn w:val="TableNormal"/>
    <w:uiPriority w:val="39"/>
    <w:rsid w:val="00102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aterson</dc:creator>
  <cp:keywords/>
  <dc:description/>
  <cp:lastModifiedBy>Adrian Ash</cp:lastModifiedBy>
  <cp:revision>8</cp:revision>
  <dcterms:created xsi:type="dcterms:W3CDTF">2021-04-06T23:37:00Z</dcterms:created>
  <dcterms:modified xsi:type="dcterms:W3CDTF">2021-04-10T16:19:00Z</dcterms:modified>
</cp:coreProperties>
</file>